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2504E" w14:textId="77777777" w:rsidR="004D08D5" w:rsidRPr="00834A45" w:rsidRDefault="004D08D5" w:rsidP="00BD085C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834A45">
        <w:rPr>
          <w:rFonts w:ascii="Arial" w:hAnsi="Arial" w:cs="Arial"/>
          <w:b/>
          <w:bCs/>
          <w:color w:val="000000" w:themeColor="text1"/>
        </w:rPr>
        <w:t>Questions</w:t>
      </w:r>
    </w:p>
    <w:p w14:paraId="6ABB91A5" w14:textId="1EF5C79C" w:rsidR="00CE0789" w:rsidRPr="00834A45" w:rsidRDefault="004D08D5" w:rsidP="00BD085C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>Before Testing</w:t>
      </w:r>
    </w:p>
    <w:p w14:paraId="06E5ABA1" w14:textId="69C3CDE5" w:rsidR="004D08D5" w:rsidRPr="00834A45" w:rsidRDefault="004D08D5" w:rsidP="00BD085C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834A45">
        <w:rPr>
          <w:rFonts w:ascii="Arial" w:hAnsi="Arial" w:cs="Arial"/>
          <w:b/>
          <w:bCs/>
          <w:color w:val="000000" w:themeColor="text1"/>
        </w:rPr>
        <w:t>Demographic</w:t>
      </w:r>
      <w:r w:rsidR="00BD085C" w:rsidRPr="00834A45">
        <w:rPr>
          <w:rFonts w:ascii="Arial" w:hAnsi="Arial" w:cs="Arial"/>
          <w:b/>
          <w:bCs/>
          <w:color w:val="000000" w:themeColor="text1"/>
        </w:rPr>
        <w:t xml:space="preserve"> (5)</w:t>
      </w:r>
    </w:p>
    <w:p w14:paraId="6429AC66" w14:textId="065E87FE" w:rsidR="004D08D5" w:rsidRDefault="000605A5" w:rsidP="000605A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old are</w:t>
      </w:r>
      <w:r w:rsidR="00834A45">
        <w:rPr>
          <w:rFonts w:ascii="Arial" w:hAnsi="Arial" w:cs="Arial"/>
          <w:sz w:val="24"/>
          <w:szCs w:val="24"/>
        </w:rPr>
        <w:t>?</w:t>
      </w:r>
    </w:p>
    <w:p w14:paraId="3C5E3703" w14:textId="7B49540F" w:rsidR="00834A45" w:rsidRDefault="00834A45" w:rsidP="000605A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’s your gender?</w:t>
      </w:r>
    </w:p>
    <w:p w14:paraId="472AC54D" w14:textId="3AD7083A" w:rsidR="00834A45" w:rsidRDefault="00834A45" w:rsidP="000605A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 you describe your relationship status?</w:t>
      </w:r>
    </w:p>
    <w:p w14:paraId="66637741" w14:textId="342AB2BE" w:rsidR="00834A45" w:rsidRDefault="000605A5" w:rsidP="000605A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your profession</w:t>
      </w:r>
      <w:r w:rsidR="00834A45">
        <w:rPr>
          <w:rFonts w:ascii="Arial" w:hAnsi="Arial" w:cs="Arial"/>
          <w:sz w:val="24"/>
          <w:szCs w:val="24"/>
        </w:rPr>
        <w:t>?</w:t>
      </w:r>
    </w:p>
    <w:p w14:paraId="6EA67718" w14:textId="012FE794" w:rsidR="00834A45" w:rsidRPr="00834A45" w:rsidRDefault="00834A45" w:rsidP="000605A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’s your household income?</w:t>
      </w:r>
    </w:p>
    <w:p w14:paraId="0D37B846" w14:textId="641F980B" w:rsidR="004D08D5" w:rsidRPr="00834A45" w:rsidRDefault="004D08D5" w:rsidP="00BD085C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834A45">
        <w:rPr>
          <w:rFonts w:ascii="Arial" w:hAnsi="Arial" w:cs="Arial"/>
          <w:b/>
          <w:bCs/>
          <w:color w:val="000000" w:themeColor="text1"/>
        </w:rPr>
        <w:t>Background</w:t>
      </w:r>
      <w:r w:rsidR="00BD085C" w:rsidRPr="00834A45">
        <w:rPr>
          <w:rFonts w:ascii="Arial" w:hAnsi="Arial" w:cs="Arial"/>
          <w:b/>
          <w:bCs/>
          <w:color w:val="000000" w:themeColor="text1"/>
        </w:rPr>
        <w:t xml:space="preserve"> (5)</w:t>
      </w:r>
    </w:p>
    <w:p w14:paraId="7EEE294F" w14:textId="1A771930" w:rsidR="004D08D5" w:rsidRPr="000605A5" w:rsidRDefault="000605A5" w:rsidP="000605A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Which app do you use most to listen music?</w:t>
      </w:r>
    </w:p>
    <w:p w14:paraId="058E0472" w14:textId="066A02AE" w:rsidR="000605A5" w:rsidRPr="000605A5" w:rsidRDefault="000605A5" w:rsidP="000605A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What device do you use most to listen music?</w:t>
      </w:r>
    </w:p>
    <w:p w14:paraId="2BF58F86" w14:textId="2C116F2A" w:rsidR="000605A5" w:rsidRPr="000605A5" w:rsidRDefault="000605A5" w:rsidP="000605A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How you listen songs? (Playing style: random or shuffling or particular)</w:t>
      </w:r>
    </w:p>
    <w:p w14:paraId="2552F9C3" w14:textId="77AECD40" w:rsidR="000605A5" w:rsidRPr="000605A5" w:rsidRDefault="000605A5" w:rsidP="000605A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Which genre of music you listen most?</w:t>
      </w:r>
    </w:p>
    <w:p w14:paraId="08050046" w14:textId="6F284778" w:rsidR="000605A5" w:rsidRPr="000605A5" w:rsidRDefault="000605A5" w:rsidP="000605A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605A5">
        <w:rPr>
          <w:rFonts w:ascii="Arial" w:hAnsi="Arial" w:cs="Arial"/>
          <w:sz w:val="24"/>
          <w:szCs w:val="24"/>
        </w:rPr>
        <w:t>When do you prefer to listen</w:t>
      </w:r>
      <w:r>
        <w:rPr>
          <w:rFonts w:ascii="Arial" w:hAnsi="Arial" w:cs="Arial"/>
          <w:sz w:val="24"/>
          <w:szCs w:val="24"/>
        </w:rPr>
        <w:t xml:space="preserve"> songs?</w:t>
      </w:r>
    </w:p>
    <w:p w14:paraId="0E294B9A" w14:textId="6D6F4CBD" w:rsidR="004D08D5" w:rsidRPr="00834A45" w:rsidRDefault="004D08D5" w:rsidP="00BD085C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>During</w:t>
      </w:r>
      <w:r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Testing</w:t>
      </w:r>
      <w:r w:rsidR="00BD085C"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(5-7)</w:t>
      </w:r>
    </w:p>
    <w:p w14:paraId="62366A41" w14:textId="50DA06EB" w:rsidR="004D08D5" w:rsidRPr="003D17EC" w:rsidRDefault="003D17EC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 xml:space="preserve">How was your experience </w:t>
      </w:r>
      <w:r w:rsidR="006C1C0C">
        <w:rPr>
          <w:rFonts w:ascii="Arial" w:hAnsi="Arial" w:cs="Arial"/>
          <w:sz w:val="24"/>
          <w:szCs w:val="24"/>
        </w:rPr>
        <w:t>while searching for an artist’s album</w:t>
      </w:r>
      <w:r>
        <w:rPr>
          <w:rFonts w:ascii="Arial" w:hAnsi="Arial" w:cs="Arial"/>
          <w:sz w:val="24"/>
          <w:szCs w:val="24"/>
        </w:rPr>
        <w:t>?</w:t>
      </w:r>
    </w:p>
    <w:p w14:paraId="30B14430" w14:textId="1AD33DCE" w:rsidR="003D17EC" w:rsidRPr="003D17EC" w:rsidRDefault="003D17EC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What do you think of the user interface?</w:t>
      </w:r>
    </w:p>
    <w:p w14:paraId="34F6C281" w14:textId="2E3628BB" w:rsidR="003D17EC" w:rsidRPr="003D17EC" w:rsidRDefault="003D17EC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How did you find the add to queue bottom?</w:t>
      </w:r>
    </w:p>
    <w:p w14:paraId="6EC54C45" w14:textId="107DE982" w:rsidR="003D17EC" w:rsidRPr="001D7866" w:rsidRDefault="003D17EC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</w:t>
      </w:r>
      <w:r w:rsidR="00F22CB1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the audio quality?</w:t>
      </w:r>
    </w:p>
    <w:p w14:paraId="2C4D4808" w14:textId="778B9AEC" w:rsidR="003D17EC" w:rsidRDefault="00F22CB1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1D7866">
        <w:rPr>
          <w:rFonts w:ascii="Arial" w:hAnsi="Arial" w:cs="Arial"/>
          <w:sz w:val="24"/>
          <w:szCs w:val="24"/>
        </w:rPr>
        <w:t>What’s your opinion about the radio play mode?</w:t>
      </w:r>
    </w:p>
    <w:p w14:paraId="3701DAD8" w14:textId="75967AEF" w:rsidR="001D7866" w:rsidRPr="001D7866" w:rsidRDefault="001D7866" w:rsidP="00C71393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do you think about the song’s genres?</w:t>
      </w:r>
    </w:p>
    <w:p w14:paraId="69620B12" w14:textId="77777777" w:rsidR="006442D9" w:rsidRPr="00834A45" w:rsidRDefault="004D08D5" w:rsidP="006442D9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>After</w:t>
      </w:r>
      <w:r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Testing</w:t>
      </w:r>
      <w:r w:rsidR="00BD085C" w:rsidRPr="00834A45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()</w:t>
      </w:r>
    </w:p>
    <w:p w14:paraId="714FA454" w14:textId="155DC19B" w:rsidR="006442D9" w:rsidRPr="00834A45" w:rsidRDefault="006442D9" w:rsidP="006442D9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834A45">
        <w:rPr>
          <w:rFonts w:ascii="Arial" w:hAnsi="Arial" w:cs="Arial"/>
          <w:b/>
          <w:bCs/>
          <w:color w:val="000000" w:themeColor="text1"/>
        </w:rPr>
        <w:t>Qualitative</w:t>
      </w:r>
      <w:r w:rsidRPr="00834A45">
        <w:rPr>
          <w:rFonts w:ascii="Arial" w:hAnsi="Arial" w:cs="Arial"/>
          <w:b/>
          <w:bCs/>
          <w:color w:val="000000" w:themeColor="text1"/>
        </w:rPr>
        <w:t xml:space="preserve"> (</w:t>
      </w:r>
      <w:r w:rsidRPr="00834A45">
        <w:rPr>
          <w:rFonts w:ascii="Arial" w:hAnsi="Arial" w:cs="Arial"/>
          <w:b/>
          <w:bCs/>
          <w:color w:val="000000" w:themeColor="text1"/>
        </w:rPr>
        <w:t>7-10</w:t>
      </w:r>
      <w:r w:rsidRPr="00834A45">
        <w:rPr>
          <w:rFonts w:ascii="Arial" w:hAnsi="Arial" w:cs="Arial"/>
          <w:b/>
          <w:bCs/>
          <w:color w:val="000000" w:themeColor="text1"/>
        </w:rPr>
        <w:t>)</w:t>
      </w:r>
    </w:p>
    <w:p w14:paraId="5FAB856A" w14:textId="1EF691CF" w:rsidR="001D7866" w:rsidRPr="000F64D3" w:rsidRDefault="001D7866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Which feature</w:t>
      </w:r>
      <w:r w:rsidR="00E34927" w:rsidRPr="000F64D3">
        <w:rPr>
          <w:rFonts w:ascii="Arial" w:hAnsi="Arial" w:cs="Arial"/>
          <w:sz w:val="24"/>
          <w:szCs w:val="24"/>
        </w:rPr>
        <w:t>s</w:t>
      </w:r>
      <w:r w:rsidRPr="000F64D3">
        <w:rPr>
          <w:rFonts w:ascii="Arial" w:hAnsi="Arial" w:cs="Arial"/>
          <w:sz w:val="24"/>
          <w:szCs w:val="24"/>
        </w:rPr>
        <w:t xml:space="preserve"> do you </w:t>
      </w:r>
      <w:r w:rsidR="00E34927" w:rsidRPr="000F64D3">
        <w:rPr>
          <w:rFonts w:ascii="Arial" w:hAnsi="Arial" w:cs="Arial"/>
          <w:sz w:val="24"/>
          <w:szCs w:val="24"/>
        </w:rPr>
        <w:t>like the most and least</w:t>
      </w:r>
      <w:r w:rsidRPr="000F64D3">
        <w:rPr>
          <w:rFonts w:ascii="Arial" w:hAnsi="Arial" w:cs="Arial"/>
          <w:sz w:val="24"/>
          <w:szCs w:val="24"/>
        </w:rPr>
        <w:t>?</w:t>
      </w:r>
    </w:p>
    <w:p w14:paraId="17600ED9" w14:textId="10EACFD5" w:rsidR="006442D9" w:rsidRPr="000F64D3" w:rsidRDefault="00E34927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How would you describe your experience with MoodPlayer?</w:t>
      </w:r>
    </w:p>
    <w:p w14:paraId="10ECC7F9" w14:textId="05B6BDF8" w:rsidR="00E34927" w:rsidRPr="000F64D3" w:rsidRDefault="00E34927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Would you use MoodPlayer for listening</w:t>
      </w:r>
      <w:r w:rsidR="00136013" w:rsidRPr="000F64D3">
        <w:rPr>
          <w:rFonts w:ascii="Arial" w:hAnsi="Arial" w:cs="Arial"/>
          <w:sz w:val="24"/>
          <w:szCs w:val="24"/>
        </w:rPr>
        <w:t xml:space="preserve"> </w:t>
      </w:r>
      <w:r w:rsidR="00136013" w:rsidRPr="000F64D3">
        <w:rPr>
          <w:rFonts w:ascii="Arial" w:hAnsi="Arial" w:cs="Arial"/>
          <w:sz w:val="24"/>
          <w:szCs w:val="24"/>
        </w:rPr>
        <w:t>online</w:t>
      </w:r>
      <w:r w:rsidR="00136013" w:rsidRPr="000F64D3">
        <w:rPr>
          <w:rFonts w:ascii="Arial" w:hAnsi="Arial" w:cs="Arial"/>
          <w:sz w:val="24"/>
          <w:szCs w:val="24"/>
        </w:rPr>
        <w:t xml:space="preserve"> and</w:t>
      </w:r>
      <w:r w:rsidRPr="000F64D3">
        <w:rPr>
          <w:rFonts w:ascii="Arial" w:hAnsi="Arial" w:cs="Arial"/>
          <w:sz w:val="24"/>
          <w:szCs w:val="24"/>
        </w:rPr>
        <w:t xml:space="preserve"> offline</w:t>
      </w:r>
      <w:r w:rsidR="00136013" w:rsidRPr="000F64D3">
        <w:rPr>
          <w:rFonts w:ascii="Arial" w:hAnsi="Arial" w:cs="Arial"/>
          <w:sz w:val="24"/>
          <w:szCs w:val="24"/>
        </w:rPr>
        <w:t xml:space="preserve"> </w:t>
      </w:r>
      <w:r w:rsidRPr="000F64D3">
        <w:rPr>
          <w:rFonts w:ascii="Arial" w:hAnsi="Arial" w:cs="Arial"/>
          <w:sz w:val="24"/>
          <w:szCs w:val="24"/>
        </w:rPr>
        <w:t>songs?</w:t>
      </w:r>
    </w:p>
    <w:p w14:paraId="409EEB03" w14:textId="3F2F3CFD" w:rsidR="00E34927" w:rsidRPr="000F64D3" w:rsidRDefault="00E34927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What is the thing you felt about MoodPlayer that makes it different form others music app?</w:t>
      </w:r>
    </w:p>
    <w:p w14:paraId="3626FB80" w14:textId="05692070" w:rsidR="00E34927" w:rsidRPr="000F64D3" w:rsidRDefault="00E34927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How easy do you think MoodPlayer is to use?</w:t>
      </w:r>
    </w:p>
    <w:p w14:paraId="2A5700CD" w14:textId="674777E5" w:rsidR="00E34927" w:rsidRPr="000F64D3" w:rsidRDefault="00E34927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lastRenderedPageBreak/>
        <w:t xml:space="preserve">What </w:t>
      </w:r>
      <w:r w:rsidR="00136013" w:rsidRPr="000F64D3">
        <w:rPr>
          <w:rFonts w:ascii="Arial" w:hAnsi="Arial" w:cs="Arial"/>
          <w:sz w:val="24"/>
          <w:szCs w:val="24"/>
        </w:rPr>
        <w:t>would be the feature you would like to add in MoodPlayer</w:t>
      </w:r>
      <w:r w:rsidRPr="000F64D3">
        <w:rPr>
          <w:rFonts w:ascii="Arial" w:hAnsi="Arial" w:cs="Arial"/>
          <w:sz w:val="24"/>
          <w:szCs w:val="24"/>
        </w:rPr>
        <w:t>?</w:t>
      </w:r>
    </w:p>
    <w:p w14:paraId="6558D215" w14:textId="4A864C91" w:rsidR="00E34927" w:rsidRPr="000F64D3" w:rsidRDefault="00136013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What would be the reason that could made you use MoodPlayer?</w:t>
      </w:r>
    </w:p>
    <w:p w14:paraId="1D342581" w14:textId="1A693258" w:rsidR="00D03285" w:rsidRPr="000F64D3" w:rsidRDefault="00D03285" w:rsidP="00C7139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How the searching of the MoodPlayer?</w:t>
      </w:r>
    </w:p>
    <w:p w14:paraId="5B2656B3" w14:textId="0F59D5A5" w:rsidR="006442D9" w:rsidRPr="00834A45" w:rsidRDefault="006442D9" w:rsidP="006442D9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834A45">
        <w:rPr>
          <w:rFonts w:ascii="Arial" w:hAnsi="Arial" w:cs="Arial"/>
          <w:b/>
          <w:bCs/>
          <w:color w:val="000000" w:themeColor="text1"/>
        </w:rPr>
        <w:t>Quantitative</w:t>
      </w:r>
      <w:r w:rsidRPr="00834A45">
        <w:rPr>
          <w:rFonts w:ascii="Arial" w:hAnsi="Arial" w:cs="Arial"/>
          <w:b/>
          <w:bCs/>
          <w:color w:val="000000" w:themeColor="text1"/>
        </w:rPr>
        <w:t xml:space="preserve"> (</w:t>
      </w:r>
      <w:r w:rsidRPr="00834A45">
        <w:rPr>
          <w:rFonts w:ascii="Arial" w:hAnsi="Arial" w:cs="Arial"/>
          <w:b/>
          <w:bCs/>
          <w:color w:val="000000" w:themeColor="text1"/>
        </w:rPr>
        <w:t>12-20</w:t>
      </w:r>
      <w:r w:rsidRPr="00834A45">
        <w:rPr>
          <w:rFonts w:ascii="Arial" w:hAnsi="Arial" w:cs="Arial"/>
          <w:b/>
          <w:bCs/>
          <w:color w:val="000000" w:themeColor="text1"/>
        </w:rPr>
        <w:t>)</w:t>
      </w:r>
    </w:p>
    <w:p w14:paraId="4A597DF0" w14:textId="26095E32" w:rsidR="00C71393" w:rsidRPr="000F64D3" w:rsidRDefault="00244928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 would use MoodPlayer frequently? (Strongly disagree-1-2-3-4-5-Strongly agree)</w:t>
      </w:r>
    </w:p>
    <w:p w14:paraId="506F5BE9" w14:textId="5C989D8D" w:rsidR="00C71393" w:rsidRPr="000F64D3" w:rsidRDefault="00C7139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 xml:space="preserve">I </w:t>
      </w:r>
      <w:r w:rsidR="00926B1D" w:rsidRPr="000F64D3">
        <w:rPr>
          <w:rFonts w:ascii="Arial" w:hAnsi="Arial" w:cs="Arial"/>
          <w:sz w:val="24"/>
          <w:szCs w:val="24"/>
        </w:rPr>
        <w:t>think</w:t>
      </w:r>
      <w:r w:rsidRPr="000F64D3">
        <w:rPr>
          <w:rFonts w:ascii="Arial" w:hAnsi="Arial" w:cs="Arial"/>
          <w:sz w:val="24"/>
          <w:szCs w:val="24"/>
        </w:rPr>
        <w:t xml:space="preserve"> MoodPlayer is easy to use?</w:t>
      </w:r>
    </w:p>
    <w:p w14:paraId="33B04D81" w14:textId="78800CFB" w:rsidR="00926B1D" w:rsidRPr="000F64D3" w:rsidRDefault="00926B1D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 found very useful features in MoodPlayer?</w:t>
      </w:r>
    </w:p>
    <w:p w14:paraId="633E4A99" w14:textId="6F3D35C3" w:rsidR="00926B1D" w:rsidRPr="000F64D3" w:rsidRDefault="00926B1D" w:rsidP="00C5502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 need to learn a lot of things before using MoodPlayer?</w:t>
      </w:r>
    </w:p>
    <w:p w14:paraId="2D45F503" w14:textId="60D23C80" w:rsidR="00926B1D" w:rsidRPr="000F64D3" w:rsidRDefault="00014AF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 found any songs I searched in MoodPlayer?</w:t>
      </w:r>
    </w:p>
    <w:p w14:paraId="7C67D9E1" w14:textId="1CDB6171" w:rsidR="00014AF3" w:rsidRPr="000F64D3" w:rsidRDefault="00014AF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 xml:space="preserve">Audio quality </w:t>
      </w:r>
      <w:r w:rsidR="00C5502A" w:rsidRPr="000F64D3">
        <w:rPr>
          <w:rFonts w:ascii="Arial" w:hAnsi="Arial" w:cs="Arial"/>
          <w:sz w:val="24"/>
          <w:szCs w:val="24"/>
        </w:rPr>
        <w:t>of the songs is</w:t>
      </w:r>
      <w:r w:rsidRPr="000F64D3">
        <w:rPr>
          <w:rFonts w:ascii="Arial" w:hAnsi="Arial" w:cs="Arial"/>
          <w:sz w:val="24"/>
          <w:szCs w:val="24"/>
        </w:rPr>
        <w:t xml:space="preserve"> very good?</w:t>
      </w:r>
    </w:p>
    <w:p w14:paraId="7A0970AD" w14:textId="77777777" w:rsidR="00C5502A" w:rsidRPr="000F64D3" w:rsidRDefault="00014AF3" w:rsidP="00C5502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 would like to have premium subscription?</w:t>
      </w:r>
    </w:p>
    <w:p w14:paraId="573484D9" w14:textId="77777777" w:rsidR="00C5502A" w:rsidRPr="000F64D3" w:rsidRDefault="00C5502A" w:rsidP="00C5502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MoodPlayer is easy to navigate?</w:t>
      </w:r>
    </w:p>
    <w:p w14:paraId="33B52B2E" w14:textId="52E86562" w:rsidR="00014AF3" w:rsidRPr="000F64D3" w:rsidRDefault="00C5502A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MoodPlayer has lots of advertisements?</w:t>
      </w:r>
    </w:p>
    <w:p w14:paraId="38864B60" w14:textId="1FADD0E4" w:rsidR="00C5502A" w:rsidRPr="000F64D3" w:rsidRDefault="00C5502A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People will learn to use MoodPlayer very quickly?</w:t>
      </w:r>
    </w:p>
    <w:p w14:paraId="6A3383F5" w14:textId="0672E003" w:rsidR="00C5502A" w:rsidRPr="000F64D3" w:rsidRDefault="000F64D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 xml:space="preserve"> MoodPlayer</w:t>
      </w:r>
      <w:r>
        <w:rPr>
          <w:rFonts w:ascii="Arial" w:hAnsi="Arial" w:cs="Arial"/>
          <w:sz w:val="24"/>
          <w:szCs w:val="24"/>
        </w:rPr>
        <w:t>’s</w:t>
      </w:r>
      <w:r w:rsidRPr="000F64D3">
        <w:rPr>
          <w:rFonts w:ascii="Arial" w:hAnsi="Arial" w:cs="Arial"/>
          <w:sz w:val="24"/>
          <w:szCs w:val="24"/>
        </w:rPr>
        <w:t xml:space="preserve"> Free </w:t>
      </w:r>
      <w:r>
        <w:rPr>
          <w:rFonts w:ascii="Arial" w:hAnsi="Arial" w:cs="Arial"/>
          <w:sz w:val="24"/>
          <w:szCs w:val="24"/>
        </w:rPr>
        <w:t>v</w:t>
      </w:r>
      <w:r w:rsidRPr="000F64D3">
        <w:rPr>
          <w:rFonts w:ascii="Arial" w:hAnsi="Arial" w:cs="Arial"/>
          <w:sz w:val="24"/>
          <w:szCs w:val="24"/>
        </w:rPr>
        <w:t>ersion sucks?</w:t>
      </w:r>
    </w:p>
    <w:p w14:paraId="129E92BE" w14:textId="0BBA99F6" w:rsidR="000F64D3" w:rsidRPr="000F64D3" w:rsidRDefault="000F64D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It feels good to use MoodPlayer?</w:t>
      </w:r>
    </w:p>
    <w:p w14:paraId="10B12D6A" w14:textId="54C71C1A" w:rsidR="000F64D3" w:rsidRPr="000F64D3" w:rsidRDefault="000F64D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MoodPlayer is cumbersome to use?</w:t>
      </w:r>
    </w:p>
    <w:p w14:paraId="758E020F" w14:textId="3DF9A20D" w:rsidR="000F64D3" w:rsidRPr="000F64D3" w:rsidRDefault="000F64D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0F64D3">
        <w:rPr>
          <w:rFonts w:ascii="Arial" w:hAnsi="Arial" w:cs="Arial"/>
          <w:sz w:val="24"/>
          <w:szCs w:val="24"/>
        </w:rPr>
        <w:t>MoodPlayer is inappropriate to use?</w:t>
      </w:r>
    </w:p>
    <w:p w14:paraId="370B0CDF" w14:textId="128E4837" w:rsidR="000F64D3" w:rsidRPr="00C71393" w:rsidRDefault="000F64D3" w:rsidP="00C7139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oodPlayer has very attractive user interface?</w:t>
      </w:r>
    </w:p>
    <w:sectPr w:rsidR="000F64D3" w:rsidRPr="00C713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6B11"/>
    <w:multiLevelType w:val="hybridMultilevel"/>
    <w:tmpl w:val="84FE8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B5A65"/>
    <w:multiLevelType w:val="hybridMultilevel"/>
    <w:tmpl w:val="F8E05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F57D16"/>
    <w:multiLevelType w:val="hybridMultilevel"/>
    <w:tmpl w:val="0A5EF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14802"/>
    <w:multiLevelType w:val="hybridMultilevel"/>
    <w:tmpl w:val="4EFC9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406EBC"/>
    <w:multiLevelType w:val="hybridMultilevel"/>
    <w:tmpl w:val="07F47A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DC7723"/>
    <w:multiLevelType w:val="hybridMultilevel"/>
    <w:tmpl w:val="80304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B6E67"/>
    <w:multiLevelType w:val="hybridMultilevel"/>
    <w:tmpl w:val="78E8E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MLOwMDc0MzWyNDFR0lEKTi0uzszPAykwrAUApVn+6SwAAAA="/>
  </w:docVars>
  <w:rsids>
    <w:rsidRoot w:val="00CE0789"/>
    <w:rsid w:val="00014AF3"/>
    <w:rsid w:val="000605A5"/>
    <w:rsid w:val="0008067A"/>
    <w:rsid w:val="000F64D3"/>
    <w:rsid w:val="00136013"/>
    <w:rsid w:val="001D7866"/>
    <w:rsid w:val="00244928"/>
    <w:rsid w:val="003D17EC"/>
    <w:rsid w:val="004D08D5"/>
    <w:rsid w:val="006442D9"/>
    <w:rsid w:val="006C1C0C"/>
    <w:rsid w:val="00834A45"/>
    <w:rsid w:val="00926B1D"/>
    <w:rsid w:val="00BD085C"/>
    <w:rsid w:val="00C5502A"/>
    <w:rsid w:val="00C71393"/>
    <w:rsid w:val="00C87962"/>
    <w:rsid w:val="00CE0789"/>
    <w:rsid w:val="00D03285"/>
    <w:rsid w:val="00E34927"/>
    <w:rsid w:val="00F22CB1"/>
    <w:rsid w:val="00FE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C16A1"/>
  <w15:chartTrackingRefBased/>
  <w15:docId w15:val="{3F08FF58-73A0-47AB-B38B-3B8F57B9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8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8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8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8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8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08D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D08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8</cp:revision>
  <dcterms:created xsi:type="dcterms:W3CDTF">2021-06-24T05:41:00Z</dcterms:created>
  <dcterms:modified xsi:type="dcterms:W3CDTF">2021-06-24T09:26:00Z</dcterms:modified>
</cp:coreProperties>
</file>